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MISSING INFO: c.bio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8T08:37:17Z</dcterms:created>
  <dcterms:modified xsi:type="dcterms:W3CDTF">2024-07-28T08: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